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528CD" w14:textId="77777777" w:rsidR="005E2CFA" w:rsidRDefault="0046760B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57pt;margin-top:-69pt;width:495pt;height:45pt;z-index:1" filled="f" stroked="f">
            <v:fill o:detectmouseclick="t"/>
            <v:textbox style="mso-next-textbox:#_x0000_s1029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69F09ED8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1A07D1">
        <w:rPr>
          <w:rFonts w:ascii="Calibri" w:hAnsi="Calibri"/>
          <w:sz w:val="28"/>
          <w:szCs w:val="28"/>
        </w:rPr>
        <w:t>September</w:t>
      </w:r>
      <w:r w:rsidR="002E19FE">
        <w:rPr>
          <w:rFonts w:ascii="Calibri" w:hAnsi="Calibri"/>
          <w:sz w:val="28"/>
          <w:szCs w:val="28"/>
        </w:rPr>
        <w:t xml:space="preserve"> 20</w:t>
      </w:r>
      <w:r w:rsidR="00EF6ADB">
        <w:rPr>
          <w:rFonts w:ascii="Calibri" w:hAnsi="Calibri"/>
          <w:sz w:val="28"/>
          <w:szCs w:val="28"/>
        </w:rPr>
        <w:t>20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C0D1EE6" w14:textId="7DB807D8" w:rsidR="00FE5FE0" w:rsidRPr="005E241D" w:rsidRDefault="002E36D0" w:rsidP="001B41B1">
      <w:pPr>
        <w:rPr>
          <w:rFonts w:ascii="Calibri" w:hAnsi="Calibri"/>
          <w:color w:val="FF0000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1A07D1">
        <w:rPr>
          <w:rFonts w:ascii="Calibri" w:hAnsi="Calibri"/>
          <w:sz w:val="28"/>
          <w:szCs w:val="28"/>
        </w:rPr>
        <w:t>September</w:t>
      </w:r>
      <w:r w:rsidR="001735DE">
        <w:rPr>
          <w:rFonts w:ascii="Calibri" w:hAnsi="Calibri"/>
          <w:sz w:val="28"/>
          <w:szCs w:val="28"/>
        </w:rPr>
        <w:t xml:space="preserve"> </w:t>
      </w:r>
      <w:proofErr w:type="gramStart"/>
      <w:r w:rsidR="001D139D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0</w:t>
      </w:r>
      <w:r w:rsidR="001042E1">
        <w:rPr>
          <w:rFonts w:ascii="Calibri" w:hAnsi="Calibri"/>
          <w:sz w:val="28"/>
          <w:szCs w:val="28"/>
        </w:rPr>
        <w:t xml:space="preserve"> </w:t>
      </w:r>
      <w:r w:rsidR="00C35E73">
        <w:rPr>
          <w:rFonts w:ascii="Calibri" w:hAnsi="Calibri"/>
          <w:sz w:val="28"/>
          <w:szCs w:val="28"/>
        </w:rPr>
        <w:t xml:space="preserve"> </w:t>
      </w:r>
      <w:r w:rsidR="001A07D1">
        <w:rPr>
          <w:rFonts w:ascii="Calibri" w:hAnsi="Calibri"/>
          <w:sz w:val="28"/>
          <w:szCs w:val="28"/>
        </w:rPr>
        <w:t>72</w:t>
      </w:r>
      <w:proofErr w:type="gramEnd"/>
      <w:r w:rsidR="00BC6BEA">
        <w:rPr>
          <w:rFonts w:ascii="Calibri" w:hAnsi="Calibri"/>
          <w:sz w:val="28"/>
          <w:szCs w:val="28"/>
        </w:rPr>
        <w:t xml:space="preserve"> </w:t>
      </w:r>
    </w:p>
    <w:p w14:paraId="72A2E09B" w14:textId="77777777" w:rsidR="00CE4446" w:rsidRDefault="00CE4446" w:rsidP="001B41B1">
      <w:pPr>
        <w:rPr>
          <w:rFonts w:ascii="Calibri" w:hAnsi="Calibri"/>
          <w:color w:val="FF0000"/>
          <w:sz w:val="28"/>
          <w:szCs w:val="28"/>
        </w:rPr>
      </w:pPr>
    </w:p>
    <w:p w14:paraId="58B94763" w14:textId="6FA5A9AB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416B09F8" w14:textId="77777777" w:rsidR="00B4511C" w:rsidRDefault="00B4511C" w:rsidP="001B41B1">
      <w:pPr>
        <w:rPr>
          <w:rFonts w:ascii="Calibri" w:hAnsi="Calibri"/>
          <w:sz w:val="28"/>
          <w:szCs w:val="28"/>
        </w:rPr>
      </w:pPr>
    </w:p>
    <w:tbl>
      <w:tblPr>
        <w:tblW w:w="6295" w:type="dxa"/>
        <w:tblInd w:w="113" w:type="dxa"/>
        <w:tblLook w:val="04A0" w:firstRow="1" w:lastRow="0" w:firstColumn="1" w:lastColumn="0" w:noHBand="0" w:noVBand="1"/>
      </w:tblPr>
      <w:tblGrid>
        <w:gridCol w:w="2065"/>
        <w:gridCol w:w="2487"/>
        <w:gridCol w:w="1743"/>
      </w:tblGrid>
      <w:tr w:rsidR="00B4511C" w:rsidRPr="00B4511C" w14:paraId="32C11506" w14:textId="77777777" w:rsidTr="00B4511C">
        <w:trPr>
          <w:trHeight w:val="300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972CC" w14:textId="77777777" w:rsidR="00B4511C" w:rsidRPr="00B4511C" w:rsidRDefault="00B4511C" w:rsidP="00B4511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511C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5B162" w14:textId="77777777" w:rsidR="00B4511C" w:rsidRPr="00B4511C" w:rsidRDefault="00B4511C" w:rsidP="00B4511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511C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2DC10" w14:textId="77777777" w:rsidR="00B4511C" w:rsidRPr="00B4511C" w:rsidRDefault="00B4511C" w:rsidP="00B4511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511C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B4511C" w:rsidRPr="00B4511C" w14:paraId="673B1199" w14:textId="77777777" w:rsidTr="00B4511C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05E66" w14:textId="77777777" w:rsidR="00B4511C" w:rsidRPr="00B4511C" w:rsidRDefault="00B4511C" w:rsidP="00B4511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511C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23305" w14:textId="52BD99BB" w:rsidR="00B4511C" w:rsidRPr="00B4511C" w:rsidRDefault="00C824E5" w:rsidP="00B4511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.52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BF0A1" w14:textId="58F226A4" w:rsidR="00B4511C" w:rsidRPr="00B4511C" w:rsidRDefault="00C824E5" w:rsidP="00B4511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38</w:t>
            </w:r>
          </w:p>
        </w:tc>
      </w:tr>
      <w:tr w:rsidR="00B4511C" w:rsidRPr="00B4511C" w14:paraId="7ED40981" w14:textId="77777777" w:rsidTr="00B4511C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F14DD" w14:textId="77777777" w:rsidR="00B4511C" w:rsidRPr="00B4511C" w:rsidRDefault="00B4511C" w:rsidP="00B4511C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gramStart"/>
            <w:r w:rsidRPr="00B4511C">
              <w:rPr>
                <w:rFonts w:ascii="Calibri" w:eastAsia="Times New Roman" w:hAnsi="Calibri" w:cs="Calibri"/>
                <w:color w:val="000000"/>
                <w:sz w:val="22"/>
              </w:rPr>
              <w:t>Non City</w:t>
            </w:r>
            <w:proofErr w:type="gramEnd"/>
            <w:r w:rsidRPr="00B4511C">
              <w:rPr>
                <w:rFonts w:ascii="Calibri" w:eastAsia="Times New Roman" w:hAnsi="Calibri" w:cs="Calibri"/>
                <w:color w:val="000000"/>
                <w:sz w:val="22"/>
              </w:rPr>
              <w:t>/Rural</w:t>
            </w:r>
          </w:p>
        </w:tc>
        <w:tc>
          <w:tcPr>
            <w:tcW w:w="24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04CE9" w14:textId="71FE3669" w:rsidR="00B4511C" w:rsidRPr="00B4511C" w:rsidRDefault="00C824E5" w:rsidP="00B4511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9.19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4C54" w14:textId="0876DF07" w:rsidR="00B4511C" w:rsidRPr="00B4511C" w:rsidRDefault="00C824E5" w:rsidP="00B4511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23</w:t>
            </w:r>
          </w:p>
        </w:tc>
      </w:tr>
    </w:tbl>
    <w:p w14:paraId="0989FF7C" w14:textId="0E1ADEF0" w:rsidR="00AF210B" w:rsidRDefault="00AF210B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5BD68D77" w14:textId="0FEA1D23" w:rsidR="006E56FD" w:rsidRDefault="00B449CB" w:rsidP="001B41B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4119F4CF" w14:textId="4959AA61" w:rsidR="00BA116E" w:rsidRDefault="003C0487" w:rsidP="001B41B1">
      <w:pPr>
        <w:rPr>
          <w:rFonts w:ascii="Calibri" w:hAnsi="Calibri"/>
          <w:b/>
          <w:sz w:val="28"/>
          <w:szCs w:val="28"/>
        </w:rPr>
      </w:pPr>
      <w:r>
        <w:rPr>
          <w:noProof/>
        </w:rPr>
        <w:pict w14:anchorId="5ABD2FD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229.5pt;visibility:visible" o:gfxdata="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">
            <v:imagedata r:id="rId8" o:title=""/>
            <o:lock v:ext="edit" aspectratio="f"/>
          </v:shape>
        </w:pict>
      </w:r>
    </w:p>
    <w:p w14:paraId="27377FF0" w14:textId="0B5021EC" w:rsidR="001B41B1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Breakdown by Major Incident Type</w:t>
      </w:r>
    </w:p>
    <w:p w14:paraId="1C3201ED" w14:textId="77777777" w:rsidR="00E565DF" w:rsidRDefault="00E565DF" w:rsidP="001B41B1">
      <w:pPr>
        <w:rPr>
          <w:rFonts w:ascii="Calibri" w:hAnsi="Calibri"/>
          <w:b/>
          <w:sz w:val="28"/>
          <w:szCs w:val="28"/>
        </w:rPr>
      </w:pPr>
    </w:p>
    <w:p w14:paraId="6AA924F8" w14:textId="1811E22E" w:rsidR="00584DF5" w:rsidRDefault="00584DF5" w:rsidP="001B41B1">
      <w:pPr>
        <w:rPr>
          <w:noProof/>
        </w:rPr>
      </w:pPr>
    </w:p>
    <w:p w14:paraId="5F555386" w14:textId="7A65D42A" w:rsidR="00AC4816" w:rsidRDefault="00AC4816" w:rsidP="001B41B1">
      <w:pPr>
        <w:rPr>
          <w:rFonts w:ascii="Calibri" w:hAnsi="Calibri"/>
          <w:b/>
          <w:sz w:val="28"/>
          <w:szCs w:val="28"/>
        </w:rPr>
      </w:pPr>
    </w:p>
    <w:p w14:paraId="08DE2601" w14:textId="5C27D8AF" w:rsidR="00D74700" w:rsidRDefault="001B41B1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Detailed Breakdown by Incident Type</w:t>
      </w:r>
    </w:p>
    <w:p w14:paraId="5BFAD590" w14:textId="77777777" w:rsidR="00442816" w:rsidRDefault="00442816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tbl>
      <w:tblPr>
        <w:tblW w:w="7520" w:type="dxa"/>
        <w:tblInd w:w="113" w:type="dxa"/>
        <w:tblLook w:val="04A0" w:firstRow="1" w:lastRow="0" w:firstColumn="1" w:lastColumn="0" w:noHBand="0" w:noVBand="1"/>
      </w:tblPr>
      <w:tblGrid>
        <w:gridCol w:w="5090"/>
        <w:gridCol w:w="1294"/>
        <w:gridCol w:w="1136"/>
      </w:tblGrid>
      <w:tr w:rsidR="00442816" w:rsidRPr="00442816" w14:paraId="0C07C8E0" w14:textId="77777777" w:rsidTr="00442816">
        <w:trPr>
          <w:trHeight w:val="300"/>
        </w:trPr>
        <w:tc>
          <w:tcPr>
            <w:tcW w:w="7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47DB8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42816">
              <w:rPr>
                <w:rFonts w:ascii="Arial" w:eastAsia="Times New Roman" w:hAnsi="Arial" w:cs="Arial"/>
                <w:sz w:val="20"/>
                <w:szCs w:val="20"/>
              </w:rPr>
              <w:t xml:space="preserve">Detailed Breakdown by Incident Type </w:t>
            </w:r>
          </w:p>
        </w:tc>
      </w:tr>
      <w:tr w:rsidR="00442816" w:rsidRPr="00442816" w14:paraId="21A34F79" w14:textId="77777777" w:rsidTr="00442816">
        <w:trPr>
          <w:trHeight w:val="51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1E25D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42816">
              <w:rPr>
                <w:rFonts w:ascii="Arial" w:eastAsia="Times New Roman" w:hAnsi="Arial" w:cs="Arial"/>
                <w:sz w:val="20"/>
                <w:szCs w:val="20"/>
              </w:rPr>
              <w:t>INCIDENT TYP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5CAF9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42816">
              <w:rPr>
                <w:rFonts w:ascii="Arial" w:eastAsia="Times New Roman" w:hAnsi="Arial" w:cs="Arial"/>
                <w:sz w:val="20"/>
                <w:szCs w:val="20"/>
              </w:rPr>
              <w:t># INCIDENT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88D58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42816">
              <w:rPr>
                <w:rFonts w:ascii="Arial" w:eastAsia="Times New Roman" w:hAnsi="Arial" w:cs="Arial"/>
                <w:sz w:val="20"/>
                <w:szCs w:val="20"/>
              </w:rPr>
              <w:t>% of TOTAL</w:t>
            </w:r>
          </w:p>
        </w:tc>
      </w:tr>
      <w:tr w:rsidR="00442816" w:rsidRPr="00442816" w14:paraId="500D5021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2C9B05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31 - Passenger vehicle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3BBEC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D33E8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.39%</w:t>
            </w:r>
          </w:p>
        </w:tc>
      </w:tr>
      <w:tr w:rsidR="00442816" w:rsidRPr="00442816" w14:paraId="404E4C17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C7DDC7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 xml:space="preserve">141 - Forest, </w:t>
            </w:r>
            <w:proofErr w:type="gramStart"/>
            <w:r w:rsidRPr="00442816">
              <w:rPr>
                <w:rFonts w:ascii="Arial" w:eastAsia="Times New Roman" w:hAnsi="Arial" w:cs="Arial"/>
                <w:szCs w:val="18"/>
              </w:rPr>
              <w:t>woods</w:t>
            </w:r>
            <w:proofErr w:type="gramEnd"/>
            <w:r w:rsidRPr="00442816">
              <w:rPr>
                <w:rFonts w:ascii="Arial" w:eastAsia="Times New Roman" w:hAnsi="Arial" w:cs="Arial"/>
                <w:szCs w:val="18"/>
              </w:rPr>
              <w:t xml:space="preserve"> or wildland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3E252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E6B7D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.39%</w:t>
            </w:r>
          </w:p>
        </w:tc>
      </w:tr>
      <w:tr w:rsidR="00442816" w:rsidRPr="00442816" w14:paraId="7864092A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C9D23E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311 - Medical assist, assist EMS cre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35DBA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F942B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9.72%</w:t>
            </w:r>
          </w:p>
        </w:tc>
      </w:tr>
      <w:tr w:rsidR="00442816" w:rsidRPr="00442816" w14:paraId="15C390D3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07E67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321 - EMS call, excluding vehicle accident with injur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E0FDB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2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3279E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34.72%</w:t>
            </w:r>
          </w:p>
        </w:tc>
      </w:tr>
      <w:tr w:rsidR="00442816" w:rsidRPr="00442816" w14:paraId="33B82714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79984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324 - Motor vehicle accident with no injuries.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90C88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2A45C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2.78%</w:t>
            </w:r>
          </w:p>
        </w:tc>
      </w:tr>
      <w:tr w:rsidR="00442816" w:rsidRPr="00442816" w14:paraId="321FA9B2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BFF2F2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444 - Power line dow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80F18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7FC1D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2.78%</w:t>
            </w:r>
          </w:p>
        </w:tc>
      </w:tr>
      <w:tr w:rsidR="00442816" w:rsidRPr="00442816" w14:paraId="286F293B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BDDE3F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552 - Police matte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3BC6D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07B82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.39%</w:t>
            </w:r>
          </w:p>
        </w:tc>
      </w:tr>
      <w:tr w:rsidR="00442816" w:rsidRPr="00442816" w14:paraId="4B270ECD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8D91C7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553 - Public servic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E54DD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A6665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.39%</w:t>
            </w:r>
          </w:p>
        </w:tc>
      </w:tr>
      <w:tr w:rsidR="00442816" w:rsidRPr="00442816" w14:paraId="7F4093C2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6FADB5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554 - Assist invali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7CD6C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08BD1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2.78%</w:t>
            </w:r>
          </w:p>
        </w:tc>
      </w:tr>
      <w:tr w:rsidR="00442816" w:rsidRPr="00442816" w14:paraId="1EBB9845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717A93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561 - Unauthorized burn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5867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46320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.39%</w:t>
            </w:r>
          </w:p>
        </w:tc>
      </w:tr>
      <w:tr w:rsidR="00442816" w:rsidRPr="00442816" w14:paraId="32A3D030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D5A26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 xml:space="preserve">611 - Dispatched &amp; cancelled </w:t>
            </w:r>
            <w:proofErr w:type="spellStart"/>
            <w:r w:rsidRPr="00442816">
              <w:rPr>
                <w:rFonts w:ascii="Arial" w:eastAsia="Times New Roman" w:hAnsi="Arial" w:cs="Arial"/>
                <w:szCs w:val="18"/>
              </w:rPr>
              <w:t>en</w:t>
            </w:r>
            <w:proofErr w:type="spellEnd"/>
            <w:r w:rsidRPr="00442816">
              <w:rPr>
                <w:rFonts w:ascii="Arial" w:eastAsia="Times New Roman" w:hAnsi="Arial" w:cs="Arial"/>
                <w:szCs w:val="18"/>
              </w:rPr>
              <w:t xml:space="preserve"> rout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8176E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7B692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20.83%</w:t>
            </w:r>
          </w:p>
        </w:tc>
      </w:tr>
      <w:tr w:rsidR="00442816" w:rsidRPr="00442816" w14:paraId="08194E97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769069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622 - No incident found on arrival at dispatch addres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EF737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EE87A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2.5%</w:t>
            </w:r>
          </w:p>
        </w:tc>
      </w:tr>
      <w:tr w:rsidR="00442816" w:rsidRPr="00442816" w14:paraId="2134E162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E8A828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651 - Smoke scare, odor of smok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7F44C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40BC9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4.17%</w:t>
            </w:r>
          </w:p>
        </w:tc>
      </w:tr>
      <w:tr w:rsidR="00442816" w:rsidRPr="00442816" w14:paraId="514FCA9C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72B65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733 - Smoke detector activation due to malfunctio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87D6A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FF612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.39%</w:t>
            </w:r>
          </w:p>
        </w:tc>
      </w:tr>
      <w:tr w:rsidR="00442816" w:rsidRPr="00442816" w14:paraId="389F28AF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1CAABE" w14:textId="77777777" w:rsidR="00442816" w:rsidRPr="00442816" w:rsidRDefault="00442816" w:rsidP="00442816">
            <w:pPr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911 - Citizen complaint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F46B0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7BDF4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42816">
              <w:rPr>
                <w:rFonts w:ascii="Arial" w:eastAsia="Times New Roman" w:hAnsi="Arial" w:cs="Arial"/>
                <w:szCs w:val="18"/>
              </w:rPr>
              <w:t>1.39%</w:t>
            </w:r>
          </w:p>
        </w:tc>
      </w:tr>
      <w:tr w:rsidR="00442816" w:rsidRPr="00442816" w14:paraId="63B7C88A" w14:textId="77777777" w:rsidTr="00442816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8A2C1" w14:textId="77777777" w:rsidR="00442816" w:rsidRPr="00442816" w:rsidRDefault="00442816" w:rsidP="00442816">
            <w:pPr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442816">
              <w:rPr>
                <w:rFonts w:ascii="Arial" w:eastAsia="Times New Roman" w:hAnsi="Arial" w:cs="Arial"/>
                <w:sz w:val="20"/>
                <w:szCs w:val="20"/>
              </w:rPr>
              <w:t>TOTAL INCIDENTS: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B8B682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42816">
              <w:rPr>
                <w:rFonts w:ascii="Arial" w:eastAsia="Times New Roman" w:hAnsi="Arial" w:cs="Arial"/>
                <w:sz w:val="20"/>
                <w:szCs w:val="20"/>
              </w:rPr>
              <w:t>7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E5E63" w14:textId="77777777" w:rsidR="00442816" w:rsidRPr="00442816" w:rsidRDefault="00442816" w:rsidP="00442816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42816">
              <w:rPr>
                <w:rFonts w:ascii="Arial" w:eastAsia="Times New Roman" w:hAnsi="Arial" w:cs="Arial"/>
                <w:sz w:val="20"/>
                <w:szCs w:val="20"/>
              </w:rPr>
              <w:t>100%</w:t>
            </w:r>
          </w:p>
        </w:tc>
      </w:tr>
    </w:tbl>
    <w:p w14:paraId="27392C32" w14:textId="77777777" w:rsidR="006E33CB" w:rsidRDefault="006E33CB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71B5CF7" w14:textId="6DFBCB97" w:rsidR="004B3DD5" w:rsidRDefault="004B3DD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579D57" w14:textId="6C30AE3B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Call History</w:t>
      </w:r>
    </w:p>
    <w:p w14:paraId="2298F4E9" w14:textId="77777777" w:rsidR="004B3DD5" w:rsidRDefault="004B3DD5" w:rsidP="001B41B1">
      <w:pPr>
        <w:rPr>
          <w:rFonts w:ascii="Calibri" w:hAnsi="Calibri"/>
          <w:b/>
          <w:sz w:val="28"/>
          <w:szCs w:val="28"/>
        </w:rPr>
      </w:pPr>
    </w:p>
    <w:p w14:paraId="2DA0C87F" w14:textId="6324B3D0" w:rsidR="00E565DF" w:rsidRDefault="003C0487" w:rsidP="001B41B1">
      <w:pPr>
        <w:rPr>
          <w:rFonts w:ascii="Calibri" w:hAnsi="Calibri"/>
          <w:b/>
          <w:sz w:val="28"/>
          <w:szCs w:val="28"/>
        </w:rPr>
      </w:pPr>
      <w:r>
        <w:rPr>
          <w:noProof/>
        </w:rPr>
        <w:pict w14:anchorId="396BEC07">
          <v:shape id="_x0000_i1029" type="#_x0000_t75" style="width:468pt;height:254.25pt;visibility:visible" o:gfxdata="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">
            <v:imagedata r:id="rId9" o:title=""/>
            <o:lock v:ext="edit" aspectratio="f"/>
          </v:shape>
        </w:pict>
      </w:r>
    </w:p>
    <w:sectPr w:rsidR="00E565DF" w:rsidSect="00DF649B">
      <w:head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7A15EC" w14:textId="77777777" w:rsidR="0046760B" w:rsidRDefault="0046760B">
      <w:r>
        <w:separator/>
      </w:r>
    </w:p>
  </w:endnote>
  <w:endnote w:type="continuationSeparator" w:id="0">
    <w:p w14:paraId="7D1A0CDD" w14:textId="77777777" w:rsidR="0046760B" w:rsidRDefault="00467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4D3C13" w14:textId="1663CF21" w:rsidR="002039D6" w:rsidRDefault="00AC4816">
    <w:pPr>
      <w:pStyle w:val="Footer"/>
      <w:rPr>
        <w:vertAlign w:val="superscript"/>
      </w:rPr>
    </w:pPr>
    <w:r>
      <w:rPr>
        <w:vertAlign w:val="superscript"/>
      </w:rPr>
      <w:t xml:space="preserve">3rd </w:t>
    </w:r>
    <w:r w:rsidR="00662ED2">
      <w:rPr>
        <w:vertAlign w:val="superscript"/>
      </w:rPr>
      <w:t>October</w:t>
    </w:r>
    <w:r>
      <w:rPr>
        <w:vertAlign w:val="superscript"/>
      </w:rPr>
      <w:t xml:space="preserve"> </w:t>
    </w:r>
    <w:r w:rsidR="00F54B89">
      <w:rPr>
        <w:vertAlign w:val="superscript"/>
      </w:rPr>
      <w:t>20</w:t>
    </w:r>
    <w:r w:rsidR="00357D67">
      <w:rPr>
        <w:vertAlign w:val="superscript"/>
      </w:rPr>
      <w:t>20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34E6FD3" w:rsidR="002B673A" w:rsidRPr="00985C10" w:rsidRDefault="002B673A">
    <w:pPr>
      <w:pStyle w:val="Footer"/>
      <w:rPr>
        <w:vertAlign w:val="superscript"/>
      </w:rPr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D84979" w14:textId="77777777" w:rsidR="0046760B" w:rsidRDefault="0046760B">
      <w:r>
        <w:separator/>
      </w:r>
    </w:p>
  </w:footnote>
  <w:footnote w:type="continuationSeparator" w:id="0">
    <w:p w14:paraId="0A674120" w14:textId="77777777" w:rsidR="0046760B" w:rsidRDefault="004676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7B77F" w14:textId="77777777" w:rsidR="002B673A" w:rsidRPr="00663E59" w:rsidRDefault="0046760B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left:0;text-align:left;margin-left:54pt;margin-top:55.55pt;width:468pt;height:27pt;z-index:5" filled="f" stroked="f">
          <v:fill o:detectmouseclick="t"/>
          <v:textbox style="mso-next-textbox:#_x0000_s2061" inset=",7.2pt,,7.2pt">
            <w:txbxContent/>
          </v:textbox>
        </v:shape>
      </w:pict>
    </w:r>
    <w:r>
      <w:rPr>
        <w:noProof/>
      </w:rPr>
      <w:pict w14:anchorId="4720678B">
        <v:shape id="_x0000_s2062" type="#_x0000_t202" style="position:absolute;left:0;text-align:left;margin-left:54pt;margin-top:55.55pt;width:9pt;height:9pt;z-index:6" filled="f" stroked="f">
          <v:fill o:detectmouseclick="t"/>
          <v:textbox style="mso-next-textbox:#_x0000_s2061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2060" style="position:absolute;left:0;text-align:left;z-index:4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2059" style="position:absolute;left:0;text-align:left;z-index:3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2057" type="#_x0000_t202" style="position:absolute;left:0;text-align:left;margin-left:45pt;margin-top:10.55pt;width:495pt;height:45pt;z-index:1" filled="f" stroked="f">
          <v:fill o:detectmouseclick="t"/>
          <v:textbox style="mso-next-textbox:#_x0000_s2058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57.75pt;height:1in">
          <v:imagedata r:id="rId1" o:title=""/>
        </v:shape>
      </w:pict>
    </w:r>
    <w:r>
      <w:rPr>
        <w:noProof/>
      </w:rPr>
      <w:pict w14:anchorId="2F3246E5">
        <v:shape id="_x0000_s2058" type="#_x0000_t202" style="position:absolute;left:0;text-align:left;margin-left:468pt;margin-top:37.55pt;width:9pt;height:9pt;z-index:2;mso-position-horizontal-relative:text;mso-position-vertical-relative:text" filled="f" stroked="f">
          <v:fill o:detectmouseclick="t"/>
          <v:textbox style="mso-next-textbox:#_x0000_s2058" inset=",7.2pt,,7.2pt">
            <w:txbxContent/>
          </v:textbox>
        </v:shape>
      </w:pict>
    </w:r>
  </w:p>
  <w:p w14:paraId="5B3742F9" w14:textId="77777777" w:rsidR="002B673A" w:rsidRDefault="003C0487">
    <w:pPr>
      <w:pStyle w:val="Header"/>
    </w:pPr>
    <w:r>
      <w:pict w14:anchorId="36D68E8B">
        <v:shape id="_x0000_i1031" type="#_x0000_t75" style="width:497.25pt;height:9in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Type w:val="letter"/>
  <w:doNotTrackMoves/>
  <w:defaultTabStop w:val="720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3CE1"/>
    <w:rsid w:val="000279CA"/>
    <w:rsid w:val="000368F4"/>
    <w:rsid w:val="00040F21"/>
    <w:rsid w:val="00043FE1"/>
    <w:rsid w:val="00047AAB"/>
    <w:rsid w:val="000574B4"/>
    <w:rsid w:val="00060B08"/>
    <w:rsid w:val="00063668"/>
    <w:rsid w:val="0006460D"/>
    <w:rsid w:val="00065694"/>
    <w:rsid w:val="00072DB7"/>
    <w:rsid w:val="0007720F"/>
    <w:rsid w:val="000928D8"/>
    <w:rsid w:val="00094CDD"/>
    <w:rsid w:val="00095554"/>
    <w:rsid w:val="000A2AD0"/>
    <w:rsid w:val="000A3E6F"/>
    <w:rsid w:val="000A6AD3"/>
    <w:rsid w:val="000B1D3C"/>
    <w:rsid w:val="000B627C"/>
    <w:rsid w:val="000C7F5D"/>
    <w:rsid w:val="000D0421"/>
    <w:rsid w:val="000D68E9"/>
    <w:rsid w:val="000E1403"/>
    <w:rsid w:val="000F20B8"/>
    <w:rsid w:val="00101864"/>
    <w:rsid w:val="00103E35"/>
    <w:rsid w:val="001042E1"/>
    <w:rsid w:val="00122CDC"/>
    <w:rsid w:val="00132A4D"/>
    <w:rsid w:val="00135452"/>
    <w:rsid w:val="00144567"/>
    <w:rsid w:val="00144AD9"/>
    <w:rsid w:val="00153854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63442"/>
    <w:rsid w:val="00267518"/>
    <w:rsid w:val="00272086"/>
    <w:rsid w:val="00273AE6"/>
    <w:rsid w:val="002A5027"/>
    <w:rsid w:val="002B26CA"/>
    <w:rsid w:val="002B2D6A"/>
    <w:rsid w:val="002B673A"/>
    <w:rsid w:val="002C3485"/>
    <w:rsid w:val="002C530A"/>
    <w:rsid w:val="002C79D7"/>
    <w:rsid w:val="002E03DE"/>
    <w:rsid w:val="002E19FE"/>
    <w:rsid w:val="002E36D0"/>
    <w:rsid w:val="002E7C9D"/>
    <w:rsid w:val="002F236D"/>
    <w:rsid w:val="002F652D"/>
    <w:rsid w:val="00302846"/>
    <w:rsid w:val="00302E58"/>
    <w:rsid w:val="003042F5"/>
    <w:rsid w:val="003108A7"/>
    <w:rsid w:val="003206B0"/>
    <w:rsid w:val="003229F2"/>
    <w:rsid w:val="003262CC"/>
    <w:rsid w:val="003326DE"/>
    <w:rsid w:val="003339FD"/>
    <w:rsid w:val="003417BC"/>
    <w:rsid w:val="0034447B"/>
    <w:rsid w:val="00352ED3"/>
    <w:rsid w:val="00353F6F"/>
    <w:rsid w:val="00354DD9"/>
    <w:rsid w:val="00357A7C"/>
    <w:rsid w:val="00357D67"/>
    <w:rsid w:val="003677BC"/>
    <w:rsid w:val="003711AE"/>
    <w:rsid w:val="003721BC"/>
    <w:rsid w:val="00372F16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365D"/>
    <w:rsid w:val="003B5003"/>
    <w:rsid w:val="003B7764"/>
    <w:rsid w:val="003C0487"/>
    <w:rsid w:val="003C15D6"/>
    <w:rsid w:val="003C6BB8"/>
    <w:rsid w:val="003D214E"/>
    <w:rsid w:val="003F0FCD"/>
    <w:rsid w:val="003F4A15"/>
    <w:rsid w:val="003F65DD"/>
    <w:rsid w:val="003F75D4"/>
    <w:rsid w:val="00400C18"/>
    <w:rsid w:val="00400C26"/>
    <w:rsid w:val="004042D0"/>
    <w:rsid w:val="00413608"/>
    <w:rsid w:val="00415093"/>
    <w:rsid w:val="004200A3"/>
    <w:rsid w:val="004242D6"/>
    <w:rsid w:val="004315B4"/>
    <w:rsid w:val="00442816"/>
    <w:rsid w:val="00442DCB"/>
    <w:rsid w:val="004434CB"/>
    <w:rsid w:val="0044411D"/>
    <w:rsid w:val="004527DA"/>
    <w:rsid w:val="00455375"/>
    <w:rsid w:val="004601DC"/>
    <w:rsid w:val="00462557"/>
    <w:rsid w:val="00463CCC"/>
    <w:rsid w:val="004649B6"/>
    <w:rsid w:val="00466C81"/>
    <w:rsid w:val="0046760B"/>
    <w:rsid w:val="004908EE"/>
    <w:rsid w:val="00491BE0"/>
    <w:rsid w:val="004A0395"/>
    <w:rsid w:val="004A5683"/>
    <w:rsid w:val="004B0FEB"/>
    <w:rsid w:val="004B3DD5"/>
    <w:rsid w:val="004C01B3"/>
    <w:rsid w:val="004C2528"/>
    <w:rsid w:val="004C2B1E"/>
    <w:rsid w:val="004C4F24"/>
    <w:rsid w:val="004F20FA"/>
    <w:rsid w:val="004F2226"/>
    <w:rsid w:val="004F5501"/>
    <w:rsid w:val="005064F5"/>
    <w:rsid w:val="005071E5"/>
    <w:rsid w:val="005120E4"/>
    <w:rsid w:val="00513A9E"/>
    <w:rsid w:val="00522AB2"/>
    <w:rsid w:val="0053193D"/>
    <w:rsid w:val="00541193"/>
    <w:rsid w:val="005428C9"/>
    <w:rsid w:val="005469E4"/>
    <w:rsid w:val="0055216B"/>
    <w:rsid w:val="0055622E"/>
    <w:rsid w:val="00556938"/>
    <w:rsid w:val="0056469C"/>
    <w:rsid w:val="00575BEE"/>
    <w:rsid w:val="00580377"/>
    <w:rsid w:val="005849C0"/>
    <w:rsid w:val="00584DF5"/>
    <w:rsid w:val="005907E3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4519"/>
    <w:rsid w:val="005D685E"/>
    <w:rsid w:val="005D74AA"/>
    <w:rsid w:val="005E241D"/>
    <w:rsid w:val="005E2CFA"/>
    <w:rsid w:val="005F12E4"/>
    <w:rsid w:val="005F3FB7"/>
    <w:rsid w:val="00603BF7"/>
    <w:rsid w:val="00612C6F"/>
    <w:rsid w:val="0062276D"/>
    <w:rsid w:val="00623D43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715A0"/>
    <w:rsid w:val="006833F5"/>
    <w:rsid w:val="0069069A"/>
    <w:rsid w:val="006A404B"/>
    <w:rsid w:val="006A496F"/>
    <w:rsid w:val="006B2174"/>
    <w:rsid w:val="006B4781"/>
    <w:rsid w:val="006B61CA"/>
    <w:rsid w:val="006B6FE6"/>
    <w:rsid w:val="006C6B65"/>
    <w:rsid w:val="006E0FB0"/>
    <w:rsid w:val="006E33CB"/>
    <w:rsid w:val="006E56FD"/>
    <w:rsid w:val="006E6DA8"/>
    <w:rsid w:val="006F384B"/>
    <w:rsid w:val="006F6FCA"/>
    <w:rsid w:val="0071405C"/>
    <w:rsid w:val="007168FF"/>
    <w:rsid w:val="007325EE"/>
    <w:rsid w:val="00741A75"/>
    <w:rsid w:val="00747D6F"/>
    <w:rsid w:val="00772578"/>
    <w:rsid w:val="0078562E"/>
    <w:rsid w:val="007866BB"/>
    <w:rsid w:val="0079412E"/>
    <w:rsid w:val="00796FA4"/>
    <w:rsid w:val="007A3346"/>
    <w:rsid w:val="007A62E9"/>
    <w:rsid w:val="007A68C2"/>
    <w:rsid w:val="007B0F0B"/>
    <w:rsid w:val="007B3B09"/>
    <w:rsid w:val="007B561C"/>
    <w:rsid w:val="007B6808"/>
    <w:rsid w:val="007E24BA"/>
    <w:rsid w:val="007E3F7D"/>
    <w:rsid w:val="007E4110"/>
    <w:rsid w:val="007F2206"/>
    <w:rsid w:val="007F4E0F"/>
    <w:rsid w:val="008016C0"/>
    <w:rsid w:val="00802865"/>
    <w:rsid w:val="00803C28"/>
    <w:rsid w:val="00810286"/>
    <w:rsid w:val="00812D5A"/>
    <w:rsid w:val="0081339A"/>
    <w:rsid w:val="0081671D"/>
    <w:rsid w:val="00820E48"/>
    <w:rsid w:val="0083701D"/>
    <w:rsid w:val="00840D05"/>
    <w:rsid w:val="00847966"/>
    <w:rsid w:val="00850909"/>
    <w:rsid w:val="00856191"/>
    <w:rsid w:val="008655F0"/>
    <w:rsid w:val="00874F03"/>
    <w:rsid w:val="00877803"/>
    <w:rsid w:val="008879D6"/>
    <w:rsid w:val="00895824"/>
    <w:rsid w:val="008A3BEC"/>
    <w:rsid w:val="008A78D2"/>
    <w:rsid w:val="008B3E3D"/>
    <w:rsid w:val="008C206C"/>
    <w:rsid w:val="008C274A"/>
    <w:rsid w:val="008C6024"/>
    <w:rsid w:val="008D2EF1"/>
    <w:rsid w:val="008D3B3F"/>
    <w:rsid w:val="008D3CDF"/>
    <w:rsid w:val="008D5F52"/>
    <w:rsid w:val="008D612C"/>
    <w:rsid w:val="008E5B58"/>
    <w:rsid w:val="008F093B"/>
    <w:rsid w:val="008F36C3"/>
    <w:rsid w:val="008F7DCD"/>
    <w:rsid w:val="00903229"/>
    <w:rsid w:val="00910AB1"/>
    <w:rsid w:val="009138AD"/>
    <w:rsid w:val="00920253"/>
    <w:rsid w:val="00924683"/>
    <w:rsid w:val="00927E62"/>
    <w:rsid w:val="00930E9F"/>
    <w:rsid w:val="00956DB3"/>
    <w:rsid w:val="0095744A"/>
    <w:rsid w:val="00960739"/>
    <w:rsid w:val="00960ABB"/>
    <w:rsid w:val="0096427C"/>
    <w:rsid w:val="0096705D"/>
    <w:rsid w:val="0097428E"/>
    <w:rsid w:val="00974943"/>
    <w:rsid w:val="00985C10"/>
    <w:rsid w:val="00990A31"/>
    <w:rsid w:val="00992D71"/>
    <w:rsid w:val="009958AB"/>
    <w:rsid w:val="009968A9"/>
    <w:rsid w:val="00997F05"/>
    <w:rsid w:val="009A472E"/>
    <w:rsid w:val="009B6FE9"/>
    <w:rsid w:val="009C0C53"/>
    <w:rsid w:val="009D3EB2"/>
    <w:rsid w:val="009D7769"/>
    <w:rsid w:val="00A064B6"/>
    <w:rsid w:val="00A06A27"/>
    <w:rsid w:val="00A21E99"/>
    <w:rsid w:val="00A24212"/>
    <w:rsid w:val="00A24AE3"/>
    <w:rsid w:val="00A30AB4"/>
    <w:rsid w:val="00A3188F"/>
    <w:rsid w:val="00A43D9D"/>
    <w:rsid w:val="00A47D7F"/>
    <w:rsid w:val="00A50C8B"/>
    <w:rsid w:val="00A618B4"/>
    <w:rsid w:val="00A75CCB"/>
    <w:rsid w:val="00A7669D"/>
    <w:rsid w:val="00A90D27"/>
    <w:rsid w:val="00A94A4D"/>
    <w:rsid w:val="00A95B15"/>
    <w:rsid w:val="00A97956"/>
    <w:rsid w:val="00AA1AB8"/>
    <w:rsid w:val="00AA3014"/>
    <w:rsid w:val="00AA6384"/>
    <w:rsid w:val="00AB2FA6"/>
    <w:rsid w:val="00AC4816"/>
    <w:rsid w:val="00AD2C46"/>
    <w:rsid w:val="00AE2A73"/>
    <w:rsid w:val="00AE2CF8"/>
    <w:rsid w:val="00AF210B"/>
    <w:rsid w:val="00AF7512"/>
    <w:rsid w:val="00B0243D"/>
    <w:rsid w:val="00B04A52"/>
    <w:rsid w:val="00B05B49"/>
    <w:rsid w:val="00B20D44"/>
    <w:rsid w:val="00B25EAD"/>
    <w:rsid w:val="00B35CF6"/>
    <w:rsid w:val="00B449CB"/>
    <w:rsid w:val="00B4511C"/>
    <w:rsid w:val="00B462A7"/>
    <w:rsid w:val="00B53318"/>
    <w:rsid w:val="00B56F00"/>
    <w:rsid w:val="00B71D21"/>
    <w:rsid w:val="00B9475E"/>
    <w:rsid w:val="00B94C4F"/>
    <w:rsid w:val="00BA116E"/>
    <w:rsid w:val="00BB2B61"/>
    <w:rsid w:val="00BC6BEA"/>
    <w:rsid w:val="00BD0D36"/>
    <w:rsid w:val="00BD34A8"/>
    <w:rsid w:val="00BF233F"/>
    <w:rsid w:val="00BF35AD"/>
    <w:rsid w:val="00BF46D6"/>
    <w:rsid w:val="00BF6257"/>
    <w:rsid w:val="00C3521A"/>
    <w:rsid w:val="00C35E73"/>
    <w:rsid w:val="00C40EF8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6E33"/>
    <w:rsid w:val="00CB79DA"/>
    <w:rsid w:val="00CC113C"/>
    <w:rsid w:val="00CC7A37"/>
    <w:rsid w:val="00CD6EE3"/>
    <w:rsid w:val="00CE4446"/>
    <w:rsid w:val="00CE6240"/>
    <w:rsid w:val="00D054A8"/>
    <w:rsid w:val="00D059A0"/>
    <w:rsid w:val="00D301C4"/>
    <w:rsid w:val="00D31794"/>
    <w:rsid w:val="00D37858"/>
    <w:rsid w:val="00D44BFE"/>
    <w:rsid w:val="00D4634C"/>
    <w:rsid w:val="00D47080"/>
    <w:rsid w:val="00D50583"/>
    <w:rsid w:val="00D6560E"/>
    <w:rsid w:val="00D67E06"/>
    <w:rsid w:val="00D74700"/>
    <w:rsid w:val="00D75B3B"/>
    <w:rsid w:val="00D82C8E"/>
    <w:rsid w:val="00DA3B7B"/>
    <w:rsid w:val="00DA4C8B"/>
    <w:rsid w:val="00DA7109"/>
    <w:rsid w:val="00DB2C47"/>
    <w:rsid w:val="00DB63AE"/>
    <w:rsid w:val="00DC2FE4"/>
    <w:rsid w:val="00DC52CB"/>
    <w:rsid w:val="00DD2D88"/>
    <w:rsid w:val="00DE3482"/>
    <w:rsid w:val="00DF6300"/>
    <w:rsid w:val="00DF649B"/>
    <w:rsid w:val="00DF74DC"/>
    <w:rsid w:val="00E027EA"/>
    <w:rsid w:val="00E06095"/>
    <w:rsid w:val="00E2095E"/>
    <w:rsid w:val="00E22B06"/>
    <w:rsid w:val="00E235D5"/>
    <w:rsid w:val="00E41BE9"/>
    <w:rsid w:val="00E44C41"/>
    <w:rsid w:val="00E4586B"/>
    <w:rsid w:val="00E47B5C"/>
    <w:rsid w:val="00E5252C"/>
    <w:rsid w:val="00E565DF"/>
    <w:rsid w:val="00E65165"/>
    <w:rsid w:val="00E73256"/>
    <w:rsid w:val="00E734E1"/>
    <w:rsid w:val="00E93594"/>
    <w:rsid w:val="00EA685C"/>
    <w:rsid w:val="00ED2723"/>
    <w:rsid w:val="00ED7A0F"/>
    <w:rsid w:val="00EE0908"/>
    <w:rsid w:val="00EE3CB1"/>
    <w:rsid w:val="00EF0FC1"/>
    <w:rsid w:val="00EF6118"/>
    <w:rsid w:val="00EF6ADB"/>
    <w:rsid w:val="00F01ECB"/>
    <w:rsid w:val="00F03177"/>
    <w:rsid w:val="00F05691"/>
    <w:rsid w:val="00F23161"/>
    <w:rsid w:val="00F3094D"/>
    <w:rsid w:val="00F440E6"/>
    <w:rsid w:val="00F45662"/>
    <w:rsid w:val="00F51D5A"/>
    <w:rsid w:val="00F52828"/>
    <w:rsid w:val="00F54B89"/>
    <w:rsid w:val="00F615D0"/>
    <w:rsid w:val="00F61D42"/>
    <w:rsid w:val="00F63075"/>
    <w:rsid w:val="00F66600"/>
    <w:rsid w:val="00F70D5D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3"/>
    <o:shapelayout v:ext="edit">
      <o:idmap v:ext="edit" data="1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11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Greg W</cp:lastModifiedBy>
  <cp:revision>2</cp:revision>
  <cp:lastPrinted>2017-07-08T22:17:00Z</cp:lastPrinted>
  <dcterms:created xsi:type="dcterms:W3CDTF">2020-10-14T22:06:00Z</dcterms:created>
  <dcterms:modified xsi:type="dcterms:W3CDTF">2020-10-14T22:06:00Z</dcterms:modified>
  <cp:category/>
</cp:coreProperties>
</file>